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84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39e1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2acf1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6c1051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9:22:11Z</dcterms:created>
  <dcterms:modified xsi:type="dcterms:W3CDTF">2022-01-20T09:22:11Z</dcterms:modified>
</cp:coreProperties>
</file>